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F83651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2229ED">
        <w:rPr>
          <w:rFonts w:ascii="Times New Roman" w:hAnsi="Times New Roman" w:cs="Times New Roman"/>
          <w:b/>
          <w:sz w:val="32"/>
        </w:rPr>
        <w:t>Problem – B (Assembly)</w:t>
      </w:r>
      <w:r>
        <w:rPr>
          <w:rFonts w:ascii="Times New Roman" w:hAnsi="Times New Roman" w:cs="Times New Roman"/>
          <w:b/>
          <w:sz w:val="32"/>
        </w:rPr>
        <w:t xml:space="preserve"> </w:t>
      </w:r>
      <w:r w:rsidRPr="00F83651">
        <w:rPr>
          <w:rFonts w:ascii="Times New Roman" w:hAnsi="Times New Roman" w:cs="Times New Roman"/>
          <w:b/>
          <w:sz w:val="32"/>
        </w:rPr>
        <w:sym w:font="Wingdings" w:char="F0E0"/>
      </w:r>
      <w:r>
        <w:rPr>
          <w:rFonts w:ascii="Times New Roman" w:hAnsi="Times New Roman" w:cs="Times New Roman"/>
          <w:b/>
          <w:sz w:val="32"/>
        </w:rPr>
        <w:t xml:space="preserve"> DATA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451B3" w:rsidRDefault="001C684C" w:rsidP="001451B3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Pr="001C684C">
        <w:rPr>
          <w:rFonts w:ascii="Times New Roman" w:hAnsi="Times New Roman" w:cs="Times New Roman"/>
          <w:color w:val="FF0000"/>
        </w:rPr>
        <w:t xml:space="preserve"> TAS1C1D1 (Test Assembly Setup-Profile_1 Capacity-Profile_1 Demand-Series_1)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3651" w:rsidRDefault="00F83651" w:rsidP="00F836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83651" w:rsidRDefault="00F83651" w:rsidP="00F8365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Default="001451B3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74040A" w:rsidRDefault="0074040A" w:rsidP="00F83651">
      <w:pPr>
        <w:spacing w:after="0" w:line="240" w:lineRule="auto"/>
        <w:rPr>
          <w:rFonts w:ascii="Consolas" w:hAnsi="Consolas" w:cs="Consolas"/>
          <w:color w:val="000000"/>
        </w:rPr>
      </w:pPr>
    </w:p>
    <w:p w:rsidR="001451B3" w:rsidRPr="001451B3" w:rsidRDefault="001451B3" w:rsidP="001451B3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74040A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D73A9D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.0000,100.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00,100.00</w:t>
      </w:r>
      <w:r>
        <w:rPr>
          <w:rFonts w:ascii="Consolas" w:hAnsi="Consolas" w:cs="Consolas"/>
          <w:color w:val="000000"/>
        </w:rPr>
        <w:t>1</w:t>
      </w:r>
      <w:r w:rsidR="00D73A9D">
        <w:rPr>
          <w:rFonts w:ascii="Consolas" w:hAnsi="Consolas" w:cs="Consolas"/>
          <w:color w:val="000000"/>
        </w:rPr>
        <w:t>6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,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73A9D">
        <w:rPr>
          <w:rFonts w:ascii="Consolas" w:hAnsi="Consolas" w:cs="Consolas"/>
          <w:color w:val="000000"/>
        </w:rPr>
        <w:t>116.0000,100.1600,100.0016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451B3" w:rsidRDefault="001451B3" w:rsidP="00145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1451B3" w:rsidRPr="00F83651" w:rsidRDefault="001451B3" w:rsidP="001451B3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1451B3" w:rsidRDefault="001451B3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4040A" w:rsidRDefault="0074040A" w:rsidP="0074040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92C47" w:rsidRDefault="00792C47" w:rsidP="0074040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4040A" w:rsidRPr="001451B3" w:rsidRDefault="0074040A" w:rsidP="0074040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92C47" w:rsidRDefault="00792C47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92C47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.0000,100.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00,100.00</w:t>
      </w:r>
      <w:r w:rsidR="00792C47">
        <w:rPr>
          <w:rFonts w:ascii="Consolas" w:hAnsi="Consolas" w:cs="Consolas"/>
          <w:color w:val="000000"/>
        </w:rPr>
        <w:t>49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,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3C2FBE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4040A" w:rsidRDefault="0074040A" w:rsidP="007404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4040A" w:rsidRPr="00F83651" w:rsidRDefault="0074040A" w:rsidP="0074040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4040A" w:rsidRDefault="0074040A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D0F86" w:rsidRPr="001451B3" w:rsidRDefault="000D0F86" w:rsidP="000D0F8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4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805719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805719">
        <w:rPr>
          <w:rFonts w:ascii="Consolas" w:hAnsi="Consolas" w:cs="Consolas"/>
          <w:color w:val="000000"/>
        </w:rPr>
        <w:t>02.25</w:t>
      </w:r>
      <w:r>
        <w:rPr>
          <w:rFonts w:ascii="Consolas" w:hAnsi="Consolas" w:cs="Consolas"/>
          <w:color w:val="000000"/>
        </w:rPr>
        <w:t>00,100.0</w:t>
      </w:r>
      <w:r w:rsidR="00805719">
        <w:rPr>
          <w:rFonts w:ascii="Consolas" w:hAnsi="Consolas" w:cs="Consolas"/>
          <w:color w:val="000000"/>
        </w:rPr>
        <w:t>5</w:t>
      </w:r>
      <w:r>
        <w:rPr>
          <w:rFonts w:ascii="Consolas" w:hAnsi="Consolas" w:cs="Consolas"/>
          <w:color w:val="000000"/>
        </w:rPr>
        <w:t>0</w:t>
      </w:r>
      <w:r w:rsidR="00805719">
        <w:rPr>
          <w:rFonts w:ascii="Consolas" w:hAnsi="Consolas" w:cs="Consolas"/>
          <w:color w:val="000000"/>
        </w:rPr>
        <w:t>6</w:t>
      </w:r>
      <w:r>
        <w:rPr>
          <w:rFonts w:ascii="Consolas" w:hAnsi="Consolas" w:cs="Consolas"/>
          <w:color w:val="000000"/>
        </w:rPr>
        <w:t>,100.00</w:t>
      </w:r>
      <w:r w:rsidR="00805719">
        <w:rPr>
          <w:rFonts w:ascii="Consolas" w:hAnsi="Consolas" w:cs="Consolas"/>
          <w:color w:val="000000"/>
        </w:rPr>
        <w:t>11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,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F000DE">
        <w:rPr>
          <w:rFonts w:ascii="Consolas" w:hAnsi="Consolas" w:cs="Consolas"/>
          <w:color w:val="000000"/>
        </w:rPr>
        <w:t>102.2500,100.0506,100.0011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0F86" w:rsidRDefault="000D0F86" w:rsidP="000D0F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D0F86" w:rsidRPr="00F83651" w:rsidRDefault="000D0F86" w:rsidP="000D0F8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D0F86" w:rsidRDefault="000D0F86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Default="00CD2DC7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Default="00CD2DC7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Default="00CD2DC7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D2DC7" w:rsidRDefault="00CD2DC7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A32CB" w:rsidRDefault="00CA32CB" w:rsidP="00CD2DC7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D2DC7" w:rsidRPr="001451B3" w:rsidRDefault="00CD2DC7" w:rsidP="00CD2DC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4A3D4B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</w:t>
      </w:r>
      <w:r w:rsidR="00F63E03">
        <w:rPr>
          <w:rFonts w:ascii="Consolas" w:hAnsi="Consolas" w:cs="Consolas"/>
          <w:color w:val="000000"/>
        </w:rPr>
        <w:t>36.00</w:t>
      </w:r>
      <w:r>
        <w:rPr>
          <w:rFonts w:ascii="Consolas" w:hAnsi="Consolas" w:cs="Consolas"/>
          <w:color w:val="000000"/>
        </w:rPr>
        <w:t>00,100.</w:t>
      </w:r>
      <w:r w:rsidR="00F63E03">
        <w:rPr>
          <w:rFonts w:ascii="Consolas" w:hAnsi="Consolas" w:cs="Consolas"/>
          <w:color w:val="000000"/>
        </w:rPr>
        <w:t>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,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E1531A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D2DC7" w:rsidRDefault="00CD2DC7" w:rsidP="00CD2D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D2DC7" w:rsidRDefault="00CD2DC7" w:rsidP="00CD2DC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D2DC7">
      <w:pPr>
        <w:spacing w:after="0" w:line="240" w:lineRule="auto"/>
        <w:rPr>
          <w:rFonts w:ascii="Consolas" w:hAnsi="Consolas" w:cs="Consolas"/>
          <w:color w:val="000000"/>
        </w:rPr>
      </w:pPr>
    </w:p>
    <w:p w:rsidR="00CA32CB" w:rsidRDefault="00CA32CB" w:rsidP="00CA32C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A32CB" w:rsidRPr="001451B3" w:rsidRDefault="00CA32CB" w:rsidP="00CA32C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6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4A3D4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BB308A">
        <w:rPr>
          <w:rFonts w:ascii="Consolas" w:hAnsi="Consolas" w:cs="Consolas"/>
          <w:color w:val="000000"/>
        </w:rPr>
        <w:t>210.2500,102</w:t>
      </w:r>
      <w:r>
        <w:rPr>
          <w:rFonts w:ascii="Consolas" w:hAnsi="Consolas" w:cs="Consolas"/>
          <w:color w:val="000000"/>
        </w:rPr>
        <w:t>.</w:t>
      </w:r>
      <w:r w:rsidR="00BB308A">
        <w:rPr>
          <w:rFonts w:ascii="Consolas" w:hAnsi="Consolas" w:cs="Consolas"/>
          <w:color w:val="000000"/>
        </w:rPr>
        <w:t>4806,100.0558,100.001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114C1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,</w:t>
      </w:r>
    </w:p>
    <w:p w:rsidR="001114C1" w:rsidRDefault="00CA32CB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1114C1">
        <w:rPr>
          <w:rFonts w:ascii="Consolas" w:hAnsi="Consolas" w:cs="Consolas"/>
          <w:color w:val="000000"/>
        </w:rPr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1114C1" w:rsidRDefault="00CA32CB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1114C1">
        <w:rPr>
          <w:rFonts w:ascii="Consolas" w:hAnsi="Consolas" w:cs="Consolas"/>
          <w:color w:val="000000"/>
        </w:rPr>
        <w:t>[210.2500,102.4806,100.0558,100.0013],</w:t>
      </w:r>
    </w:p>
    <w:p w:rsidR="001114C1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A32CB" w:rsidRDefault="001114C1" w:rsidP="001114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</w:t>
      </w:r>
      <w:r w:rsidR="00CA32CB">
        <w:rPr>
          <w:rFonts w:ascii="Consolas" w:hAnsi="Consolas" w:cs="Consolas"/>
          <w:color w:val="000000"/>
        </w:rPr>
        <w:t>];</w:t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  <w:r w:rsidR="00CA32CB">
        <w:rPr>
          <w:rFonts w:ascii="Consolas" w:hAnsi="Consolas" w:cs="Consolas"/>
          <w:color w:val="000000"/>
        </w:rPr>
        <w:tab/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32CB" w:rsidRDefault="00CA32CB" w:rsidP="00CA32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A32CB" w:rsidRPr="00F83651" w:rsidRDefault="00CA32CB" w:rsidP="00CA32CB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CA32CB" w:rsidRDefault="00CA32CB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8B00C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B00CA" w:rsidRPr="001451B3" w:rsidRDefault="008B00CA" w:rsidP="008B00C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7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4A3D4B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8776D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,</w:t>
      </w:r>
    </w:p>
    <w:p w:rsidR="0088776D" w:rsidRDefault="008B00CA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88776D">
        <w:rPr>
          <w:rFonts w:ascii="Consolas" w:hAnsi="Consolas" w:cs="Consolas"/>
          <w:color w:val="000000"/>
        </w:rPr>
        <w:t>[104.0000,100.1600,100.0064,100.0003],</w:t>
      </w:r>
    </w:p>
    <w:p w:rsidR="0088776D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B00CA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8776D" w:rsidRDefault="008B00CA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 w:rsidR="0088776D">
        <w:rPr>
          <w:rFonts w:ascii="Consolas" w:hAnsi="Consolas" w:cs="Consolas"/>
          <w:color w:val="000000"/>
        </w:rPr>
        <w:t>[104.0000,100.1600,100.0064,100.0003],</w:t>
      </w:r>
    </w:p>
    <w:p w:rsidR="0088776D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8B00CA" w:rsidRDefault="0088776D" w:rsidP="00887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</w:t>
      </w:r>
      <w:r w:rsidR="008B00CA">
        <w:rPr>
          <w:rFonts w:ascii="Consolas" w:hAnsi="Consolas" w:cs="Consolas"/>
          <w:color w:val="000000"/>
        </w:rPr>
        <w:t>];</w:t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  <w:r w:rsidR="008B00CA">
        <w:rPr>
          <w:rFonts w:ascii="Consolas" w:hAnsi="Consolas" w:cs="Consolas"/>
          <w:color w:val="000000"/>
        </w:rPr>
        <w:tab/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B00CA" w:rsidRDefault="008B00CA" w:rsidP="008B0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8B00CA" w:rsidRPr="00F83651" w:rsidRDefault="008B00CA" w:rsidP="008B00C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B00CA" w:rsidRPr="00F83651" w:rsidRDefault="008B00CA" w:rsidP="008B00C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B00CA" w:rsidRDefault="008B00C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85764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57642" w:rsidRPr="001451B3" w:rsidRDefault="00857642" w:rsidP="0085764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1D8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581B3F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581B3F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,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5E1A03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57642" w:rsidRDefault="00857642" w:rsidP="008576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857642" w:rsidRPr="00F83651" w:rsidRDefault="00857642" w:rsidP="0085764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57642" w:rsidRPr="00F83651" w:rsidRDefault="00857642" w:rsidP="0085764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57642" w:rsidRDefault="00857642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Default="00E20F66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Default="00E20F66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Default="00E20F66" w:rsidP="00E20F66">
      <w:pPr>
        <w:spacing w:after="0"/>
        <w:rPr>
          <w:rFonts w:ascii="Times New Roman" w:hAnsi="Times New Roman" w:cs="Times New Roman"/>
          <w:b/>
          <w:color w:val="FF0000"/>
        </w:rPr>
      </w:pPr>
    </w:p>
    <w:p w:rsidR="00E20F66" w:rsidRPr="001451B3" w:rsidRDefault="00E20F66" w:rsidP="00E20F66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EF6431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EF6431">
        <w:rPr>
          <w:rFonts w:ascii="Times New Roman" w:hAnsi="Times New Roman" w:cs="Times New Roman"/>
          <w:color w:val="FF0000"/>
        </w:rPr>
        <w:t xml:space="preserve"> TAS1C1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EF6431"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F6431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EF6431">
        <w:rPr>
          <w:rFonts w:ascii="Consolas" w:hAnsi="Consolas" w:cs="Consolas"/>
          <w:color w:val="000000"/>
        </w:rPr>
        <w:t>296.0000,107.84</w:t>
      </w:r>
      <w:r>
        <w:rPr>
          <w:rFonts w:ascii="Consolas" w:hAnsi="Consolas" w:cs="Consolas"/>
          <w:color w:val="000000"/>
        </w:rPr>
        <w:t>00,100.</w:t>
      </w:r>
      <w:r w:rsidR="00EF6431">
        <w:rPr>
          <w:rFonts w:ascii="Consolas" w:hAnsi="Consolas" w:cs="Consolas"/>
          <w:color w:val="000000"/>
        </w:rPr>
        <w:t>3</w:t>
      </w:r>
      <w:r>
        <w:rPr>
          <w:rFonts w:ascii="Consolas" w:hAnsi="Consolas" w:cs="Consolas"/>
          <w:color w:val="000000"/>
        </w:rPr>
        <w:t>1</w:t>
      </w:r>
      <w:r w:rsidR="00EF6431">
        <w:rPr>
          <w:rFonts w:ascii="Consolas" w:hAnsi="Consolas" w:cs="Consolas"/>
          <w:color w:val="000000"/>
        </w:rPr>
        <w:t>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,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E4F7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20F66" w:rsidRDefault="00E20F66" w:rsidP="00E20F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20F66" w:rsidRPr="00F83651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E20F66" w:rsidRPr="00F83651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Pr="00F83651" w:rsidRDefault="00E20F66" w:rsidP="00E20F66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20F66" w:rsidRDefault="00E20F66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</w:t>
      </w:r>
      <w:r w:rsidR="00C07FD4">
        <w:rPr>
          <w:rFonts w:ascii="Consolas" w:hAnsi="Consolas" w:cs="Consolas"/>
          <w:color w:val="008000"/>
        </w:rPr>
        <w:t>Capacity Utilization Profile - 2 (7</w:t>
      </w:r>
      <w:r>
        <w:rPr>
          <w:rFonts w:ascii="Consolas" w:hAnsi="Consolas" w:cs="Consolas"/>
          <w:color w:val="008000"/>
        </w:rPr>
        <w:t>0%)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</w:t>
      </w:r>
      <w:r w:rsidR="00C07FD4">
        <w:rPr>
          <w:rFonts w:ascii="Consolas" w:hAnsi="Consolas" w:cs="Consolas"/>
          <w:color w:val="000000"/>
        </w:rPr>
        <w:t>157.1429,485.7143,914.2857</w:t>
      </w:r>
      <w:r>
        <w:rPr>
          <w:rFonts w:ascii="Consolas" w:hAnsi="Consolas" w:cs="Consolas"/>
          <w:color w:val="000000"/>
        </w:rPr>
        <w:t>];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1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2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2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BE71B9" w:rsidRDefault="00BE71B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C7682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</w:t>
      </w:r>
      <w:r w:rsidR="00BE71B9">
        <w:rPr>
          <w:rFonts w:ascii="Times New Roman" w:hAnsi="Times New Roman" w:cs="Times New Roman"/>
          <w:b/>
          <w:color w:val="FF0000"/>
        </w:rPr>
        <w:t>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71B9">
        <w:rPr>
          <w:rFonts w:ascii="Times New Roman" w:hAnsi="Times New Roman" w:cs="Times New Roman"/>
          <w:color w:val="FF0000"/>
        </w:rPr>
        <w:t xml:space="preserve"> TAS1C2</w:t>
      </w:r>
      <w:r>
        <w:rPr>
          <w:rFonts w:ascii="Times New Roman" w:hAnsi="Times New Roman" w:cs="Times New Roman"/>
          <w:color w:val="FF0000"/>
        </w:rPr>
        <w:t>D3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BE71B9">
        <w:rPr>
          <w:rFonts w:ascii="Times New Roman" w:hAnsi="Times New Roman" w:cs="Times New Roman"/>
          <w:color w:val="FF0000"/>
        </w:rPr>
        <w:t>pacity-Profile_2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BE71B9" w:rsidRDefault="00BE71B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4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4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5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5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 w:line="240" w:lineRule="auto"/>
        <w:rPr>
          <w:rFonts w:ascii="Consolas" w:hAnsi="Consolas" w:cs="Consolas"/>
          <w:color w:val="000000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BE71B9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6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6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71B9" w:rsidRDefault="00BE71B9" w:rsidP="00BE71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BE71B9" w:rsidRDefault="00BE71B9" w:rsidP="00BE71B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7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C76829">
        <w:rPr>
          <w:rFonts w:ascii="Times New Roman" w:hAnsi="Times New Roman" w:cs="Times New Roman"/>
          <w:color w:val="FF0000"/>
        </w:rPr>
        <w:t>pacity-</w:t>
      </w:r>
      <w:r>
        <w:rPr>
          <w:rFonts w:ascii="Times New Roman" w:hAnsi="Times New Roman" w:cs="Times New Roman"/>
          <w:color w:val="FF0000"/>
        </w:rPr>
        <w:t>Profile_2</w:t>
      </w:r>
      <w:r w:rsidR="00C76829">
        <w:rPr>
          <w:rFonts w:ascii="Times New Roman" w:hAnsi="Times New Roman" w:cs="Times New Roman"/>
          <w:color w:val="FF0000"/>
        </w:rPr>
        <w:t xml:space="preserve"> Demand-Series_7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Pr="00F83651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8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8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Pr="00F83651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7682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76829" w:rsidRPr="001451B3" w:rsidRDefault="00D70418" w:rsidP="00C7682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="00C76829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2</w:t>
      </w:r>
      <w:r w:rsidR="00C76829">
        <w:rPr>
          <w:rFonts w:ascii="Times New Roman" w:hAnsi="Times New Roman" w:cs="Times New Roman"/>
          <w:color w:val="FF0000"/>
        </w:rPr>
        <w:t>D9</w:t>
      </w:r>
      <w:r w:rsidR="00C76829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C76829">
        <w:rPr>
          <w:rFonts w:ascii="Times New Roman" w:hAnsi="Times New Roman" w:cs="Times New Roman"/>
          <w:color w:val="FF0000"/>
        </w:rPr>
        <w:t xml:space="preserve"> Demand-Series_9</w:t>
      </w:r>
      <w:r w:rsidR="00C76829" w:rsidRPr="001C684C">
        <w:rPr>
          <w:rFonts w:ascii="Times New Roman" w:hAnsi="Times New Roman" w:cs="Times New Roman"/>
          <w:color w:val="FF0000"/>
        </w:rPr>
        <w:t>)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C76829" w:rsidRDefault="00C76829" w:rsidP="00C768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70418" w:rsidRDefault="00D70418" w:rsidP="00D704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70418" w:rsidRDefault="00D70418" w:rsidP="00D7041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76829" w:rsidRDefault="00C76829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 w:rsidR="003736F7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17674">
        <w:rPr>
          <w:rFonts w:ascii="Times New Roman" w:hAnsi="Times New Roman" w:cs="Times New Roman"/>
          <w:color w:val="FF0000"/>
        </w:rPr>
        <w:t xml:space="preserve"> TAS1C3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 w:rsidR="00217674"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</w:t>
      </w:r>
      <w:r w:rsidR="00217674">
        <w:rPr>
          <w:rFonts w:ascii="Consolas" w:hAnsi="Consolas" w:cs="Consolas"/>
          <w:color w:val="008000"/>
        </w:rPr>
        <w:t>acity Utilization Profile - III (5</w:t>
      </w:r>
      <w:r>
        <w:rPr>
          <w:rFonts w:ascii="Consolas" w:hAnsi="Consolas" w:cs="Consolas"/>
          <w:color w:val="008000"/>
        </w:rPr>
        <w:t>0%)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217674">
        <w:rPr>
          <w:rFonts w:ascii="Consolas" w:hAnsi="Consolas" w:cs="Consolas"/>
          <w:color w:val="000000"/>
        </w:rPr>
        <w:t xml:space="preserve"> = [220.0000,680.0000,1280.0000</w:t>
      </w:r>
      <w:r>
        <w:rPr>
          <w:rFonts w:ascii="Consolas" w:hAnsi="Consolas" w:cs="Consolas"/>
          <w:color w:val="000000"/>
        </w:rPr>
        <w:t>];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="00536E5F"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536E5F">
        <w:rPr>
          <w:rFonts w:ascii="Times New Roman" w:hAnsi="Times New Roman" w:cs="Times New Roman"/>
          <w:color w:val="FF0000"/>
        </w:rPr>
        <w:t>3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3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3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4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4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5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5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6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6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7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670D41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7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536E5F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="00670D4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3</w:t>
      </w:r>
      <w:r w:rsidR="00670D41">
        <w:rPr>
          <w:rFonts w:ascii="Times New Roman" w:hAnsi="Times New Roman" w:cs="Times New Roman"/>
          <w:color w:val="FF0000"/>
        </w:rPr>
        <w:t>D8</w:t>
      </w:r>
      <w:r w:rsidR="00670D41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3</w:t>
      </w:r>
      <w:r w:rsidR="00670D41">
        <w:rPr>
          <w:rFonts w:ascii="Times New Roman" w:hAnsi="Times New Roman" w:cs="Times New Roman"/>
          <w:color w:val="FF0000"/>
        </w:rPr>
        <w:t xml:space="preserve"> Demand-Series_8</w:t>
      </w:r>
      <w:r w:rsidR="00670D41"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70D41" w:rsidRPr="001451B3" w:rsidRDefault="00670D41" w:rsidP="00670D4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536E5F">
        <w:rPr>
          <w:rFonts w:ascii="Times New Roman" w:hAnsi="Times New Roman" w:cs="Times New Roman"/>
          <w:b/>
          <w:color w:val="FF0000"/>
        </w:rPr>
        <w:t>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536E5F">
        <w:rPr>
          <w:rFonts w:ascii="Times New Roman" w:hAnsi="Times New Roman" w:cs="Times New Roman"/>
          <w:color w:val="FF0000"/>
        </w:rPr>
        <w:t xml:space="preserve"> TAS1C3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536E5F">
        <w:rPr>
          <w:rFonts w:ascii="Times New Roman" w:hAnsi="Times New Roman" w:cs="Times New Roman"/>
          <w:color w:val="FF0000"/>
        </w:rPr>
        <w:t>pacity-Profile_3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70D41" w:rsidRDefault="00670D41" w:rsidP="00670D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36E5F" w:rsidRDefault="00536E5F" w:rsidP="00536E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36E5F" w:rsidRDefault="00536E5F" w:rsidP="00536E5F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Pr="00F8365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670D4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70D4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="00C84F08"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C84F08">
        <w:rPr>
          <w:rFonts w:ascii="Times New Roman" w:hAnsi="Times New Roman" w:cs="Times New Roman"/>
          <w:color w:val="FF0000"/>
        </w:rPr>
        <w:t xml:space="preserve"> TAS1C4</w:t>
      </w:r>
      <w:r>
        <w:rPr>
          <w:rFonts w:ascii="Times New Roman" w:hAnsi="Times New Roman" w:cs="Times New Roman"/>
          <w:color w:val="FF0000"/>
        </w:rPr>
        <w:t>D2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C84F08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3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3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4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4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490F32">
        <w:rPr>
          <w:rFonts w:ascii="Times New Roman" w:hAnsi="Times New Roman" w:cs="Times New Roman"/>
          <w:b/>
          <w:color w:val="FF0000"/>
        </w:rPr>
        <w:t>3</w:t>
      </w:r>
      <w:r>
        <w:rPr>
          <w:rFonts w:ascii="Times New Roman" w:hAnsi="Times New Roman" w:cs="Times New Roman"/>
          <w:b/>
          <w:color w:val="FF0000"/>
        </w:rPr>
        <w:t>2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5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5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6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6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7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490F32">
        <w:rPr>
          <w:rFonts w:ascii="Times New Roman" w:hAnsi="Times New Roman" w:cs="Times New Roman"/>
          <w:color w:val="FF0000"/>
        </w:rPr>
        <w:t>p</w:t>
      </w:r>
      <w:r>
        <w:rPr>
          <w:rFonts w:ascii="Times New Roman" w:hAnsi="Times New Roman" w:cs="Times New Roman"/>
          <w:color w:val="FF0000"/>
        </w:rPr>
        <w:t>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7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Pr="00F83651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C84F08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="00490F32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4</w:t>
      </w:r>
      <w:r w:rsidR="00490F32">
        <w:rPr>
          <w:rFonts w:ascii="Times New Roman" w:hAnsi="Times New Roman" w:cs="Times New Roman"/>
          <w:color w:val="FF0000"/>
        </w:rPr>
        <w:t>D8</w:t>
      </w:r>
      <w:r w:rsidR="00490F32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4</w:t>
      </w:r>
      <w:r w:rsidR="00490F32">
        <w:rPr>
          <w:rFonts w:ascii="Times New Roman" w:hAnsi="Times New Roman" w:cs="Times New Roman"/>
          <w:color w:val="FF0000"/>
        </w:rPr>
        <w:t xml:space="preserve"> Demand-Series_8</w:t>
      </w:r>
      <w:r w:rsidR="00490F32"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4F08" w:rsidRDefault="00C84F08" w:rsidP="00C84F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C84F08" w:rsidRDefault="00C84F08" w:rsidP="00C84F08">
      <w:pPr>
        <w:spacing w:after="0" w:line="240" w:lineRule="auto"/>
        <w:rPr>
          <w:rFonts w:ascii="Consolas" w:hAnsi="Consolas" w:cs="Consolas"/>
          <w:color w:val="000000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90F32" w:rsidRDefault="00490F32" w:rsidP="00490F32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90F32" w:rsidRPr="001451B3" w:rsidRDefault="00490F32" w:rsidP="00490F3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C84F08">
        <w:rPr>
          <w:rFonts w:ascii="Times New Roman" w:hAnsi="Times New Roman" w:cs="Times New Roman"/>
          <w:b/>
          <w:color w:val="FF0000"/>
        </w:rPr>
        <w:t>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E6584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490F32" w:rsidRDefault="00490F32" w:rsidP="00490F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5849" w:rsidRDefault="00E65849" w:rsidP="00E658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E65849" w:rsidRDefault="00E65849" w:rsidP="00E65849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E65849" w:rsidRDefault="00E65849" w:rsidP="00E65849">
      <w:pPr>
        <w:spacing w:after="0" w:line="240" w:lineRule="auto"/>
        <w:rPr>
          <w:rFonts w:ascii="Consolas" w:hAnsi="Consolas" w:cs="Consolas"/>
          <w:color w:val="000000"/>
        </w:rPr>
      </w:pPr>
    </w:p>
    <w:p w:rsidR="00670D41" w:rsidRPr="00F83651" w:rsidRDefault="00670D41" w:rsidP="00C76829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C76829" w:rsidRDefault="00C76829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Pr="001C684C">
        <w:rPr>
          <w:rFonts w:ascii="Times New Roman" w:hAnsi="Times New Roman" w:cs="Times New Roman"/>
          <w:color w:val="FF0000"/>
        </w:rPr>
        <w:t>D1 (Test Assembly Setup-Profile_1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115C85" w:rsidRDefault="00115C85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115C85" w:rsidRDefault="00115C85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2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5</w:t>
      </w:r>
      <w:r w:rsidR="00AD7034">
        <w:rPr>
          <w:rFonts w:ascii="Times New Roman" w:hAnsi="Times New Roman" w:cs="Times New Roman"/>
          <w:color w:val="FF0000"/>
        </w:rPr>
        <w:t xml:space="preserve"> Demand-Series_2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3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3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4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4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D223A7">
        <w:rPr>
          <w:rFonts w:ascii="Times New Roman" w:hAnsi="Times New Roman" w:cs="Times New Roman"/>
          <w:b/>
          <w:color w:val="FF0000"/>
        </w:rPr>
        <w:t>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D223A7">
        <w:rPr>
          <w:rFonts w:ascii="Times New Roman" w:hAnsi="Times New Roman" w:cs="Times New Roman"/>
          <w:color w:val="FF0000"/>
        </w:rPr>
        <w:t xml:space="preserve"> TAS1C5</w:t>
      </w:r>
      <w:r>
        <w:rPr>
          <w:rFonts w:ascii="Times New Roman" w:hAnsi="Times New Roman" w:cs="Times New Roman"/>
          <w:color w:val="FF0000"/>
        </w:rPr>
        <w:t>D5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D223A7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D223A7" w:rsidRDefault="00D223A7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D223A7" w:rsidRDefault="00D223A7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6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6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223A7" w:rsidRDefault="00D223A7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7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 w:rsidR="00AD7034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5</w:t>
      </w:r>
      <w:r w:rsidR="00AD7034">
        <w:rPr>
          <w:rFonts w:ascii="Times New Roman" w:hAnsi="Times New Roman" w:cs="Times New Roman"/>
          <w:color w:val="FF0000"/>
        </w:rPr>
        <w:t xml:space="preserve"> Demand-Series_7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Pr="00F83651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D223A7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="00AD7034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5</w:t>
      </w:r>
      <w:r w:rsidR="00AD7034">
        <w:rPr>
          <w:rFonts w:ascii="Times New Roman" w:hAnsi="Times New Roman" w:cs="Times New Roman"/>
          <w:color w:val="FF0000"/>
        </w:rPr>
        <w:t>D8</w:t>
      </w:r>
      <w:r w:rsidR="00AD7034"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5</w:t>
      </w:r>
      <w:r w:rsidR="00AD7034">
        <w:rPr>
          <w:rFonts w:ascii="Times New Roman" w:hAnsi="Times New Roman" w:cs="Times New Roman"/>
          <w:color w:val="FF0000"/>
        </w:rPr>
        <w:t xml:space="preserve"> Demand-Series_8</w:t>
      </w:r>
      <w:r w:rsidR="00AD7034"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AD7034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D7034" w:rsidRPr="001451B3" w:rsidRDefault="00AD7034" w:rsidP="00AD7034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</w:t>
      </w:r>
      <w:r w:rsidR="00D223A7">
        <w:rPr>
          <w:rFonts w:ascii="Times New Roman" w:hAnsi="Times New Roman" w:cs="Times New Roman"/>
          <w:b/>
          <w:color w:val="FF0000"/>
        </w:rPr>
        <w:t>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1C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>D9</w:t>
      </w:r>
      <w:r w:rsidRPr="001C684C">
        <w:rPr>
          <w:rFonts w:ascii="Times New Roman" w:hAnsi="Times New Roman" w:cs="Times New Roman"/>
          <w:color w:val="FF0000"/>
        </w:rPr>
        <w:t xml:space="preserve"> (Test Assembly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D223A7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AD7034" w:rsidRDefault="00AD7034" w:rsidP="00AD70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223A7" w:rsidRDefault="00D223A7" w:rsidP="00D223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D223A7" w:rsidRDefault="00D223A7" w:rsidP="00D223A7">
      <w:pPr>
        <w:spacing w:after="0" w:line="240" w:lineRule="auto"/>
        <w:rPr>
          <w:rFonts w:ascii="Consolas" w:hAnsi="Consolas" w:cs="Consolas"/>
          <w:color w:val="000000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D7034" w:rsidRDefault="00AD7034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65653F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Setup Profile – II</w:t>
      </w:r>
      <w:bookmarkStart w:id="0" w:name="_GoBack"/>
      <w:bookmarkEnd w:id="0"/>
    </w:p>
    <w:p w:rsidR="00D4754A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 xml:space="preserve">Test </w:t>
      </w:r>
      <w:r w:rsidR="006F50A9">
        <w:rPr>
          <w:rFonts w:ascii="Times New Roman" w:hAnsi="Times New Roman" w:cs="Times New Roman"/>
          <w:b/>
          <w:color w:val="FF0000"/>
        </w:rPr>
        <w:t>Instance-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2</w:t>
      </w:r>
      <w:r w:rsidRPr="001C684C">
        <w:rPr>
          <w:rFonts w:ascii="Times New Roman" w:hAnsi="Times New Roman" w:cs="Times New Roman"/>
          <w:color w:val="FF0000"/>
        </w:rPr>
        <w:t>C1D</w:t>
      </w:r>
      <w:r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F50A9" w:rsidRDefault="006F50A9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  <w:r w:rsidR="006F50A9">
        <w:rPr>
          <w:rFonts w:ascii="Consolas" w:hAnsi="Consolas" w:cs="Consolas"/>
          <w:color w:val="008000"/>
        </w:rPr>
        <w:t>I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335825">
        <w:rPr>
          <w:rFonts w:ascii="Consolas" w:hAnsi="Consolas" w:cs="Consolas"/>
          <w:color w:val="000000"/>
        </w:rPr>
        <w:t>355.5556,755.555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F50A9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2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972BC" w:rsidRDefault="006972BC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3</w:t>
      </w:r>
      <w:r w:rsidRPr="001C684C">
        <w:rPr>
          <w:rFonts w:ascii="Times New Roman" w:hAnsi="Times New Roman" w:cs="Times New Roman"/>
          <w:color w:val="FF0000"/>
        </w:rPr>
        <w:t xml:space="preserve"> </w:t>
      </w:r>
      <w:r w:rsidR="006972BC">
        <w:rPr>
          <w:rFonts w:ascii="Times New Roman" w:hAnsi="Times New Roman" w:cs="Times New Roman"/>
          <w:color w:val="FF0000"/>
        </w:rPr>
        <w:t>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4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5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6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972BC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7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8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972BC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1D9</w:t>
      </w:r>
      <w:r w:rsidR="006972BC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972BC" w:rsidRDefault="006972BC" w:rsidP="006972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6972BC" w:rsidRDefault="006972BC" w:rsidP="006972BC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C76EF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</w:t>
      </w:r>
      <w:r w:rsidRPr="001C684C">
        <w:rPr>
          <w:rFonts w:ascii="Times New Roman" w:hAnsi="Times New Roman" w:cs="Times New Roman"/>
          <w:color w:val="FF0000"/>
        </w:rPr>
        <w:t>D1 (Test Assembly Se</w:t>
      </w:r>
      <w:r w:rsidR="009C76EF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C76EF" w:rsidRDefault="009C76EF" w:rsidP="009C76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</w:t>
      </w:r>
      <w:r w:rsidR="009C76EF">
        <w:rPr>
          <w:rFonts w:ascii="Consolas" w:hAnsi="Consolas" w:cs="Consolas"/>
          <w:color w:val="000000"/>
        </w:rPr>
        <w:t>457.1429, 971.428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6E75F0" w:rsidRDefault="006E75F0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2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3</w:t>
      </w:r>
      <w:r w:rsidRPr="001C684C">
        <w:rPr>
          <w:rFonts w:ascii="Times New Roman" w:hAnsi="Times New Roman" w:cs="Times New Roman"/>
          <w:color w:val="FF0000"/>
        </w:rPr>
        <w:t xml:space="preserve"> (Tes</w:t>
      </w:r>
      <w:r w:rsidR="006E75F0">
        <w:rPr>
          <w:rFonts w:ascii="Times New Roman" w:hAnsi="Times New Roman" w:cs="Times New Roman"/>
          <w:color w:val="FF0000"/>
        </w:rPr>
        <w:t>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4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5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6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7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6E75F0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8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6E75F0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2D9</w:t>
      </w:r>
      <w:r w:rsidR="006E75F0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E75F0" w:rsidRDefault="006E75F0" w:rsidP="006E75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2 (70%)</w:t>
      </w:r>
    </w:p>
    <w:p w:rsidR="006E75F0" w:rsidRDefault="006E75F0" w:rsidP="006E75F0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 971.4286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41656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</w:t>
      </w:r>
      <w:r w:rsidRPr="001C684C">
        <w:rPr>
          <w:rFonts w:ascii="Times New Roman" w:hAnsi="Times New Roman" w:cs="Times New Roman"/>
          <w:color w:val="FF0000"/>
        </w:rPr>
        <w:t>D</w:t>
      </w:r>
      <w:r w:rsidR="00B41656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1656" w:rsidRDefault="00B41656" w:rsidP="00B4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B41656">
        <w:rPr>
          <w:rFonts w:ascii="Consolas" w:hAnsi="Consolas" w:cs="Consolas"/>
          <w:color w:val="000000"/>
        </w:rPr>
        <w:t xml:space="preserve"> = [220.0000,640.0000,136</w:t>
      </w:r>
      <w:r>
        <w:rPr>
          <w:rFonts w:ascii="Consolas" w:hAnsi="Consolas" w:cs="Consolas"/>
          <w:color w:val="000000"/>
        </w:rPr>
        <w:t>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2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3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4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5</w:t>
      </w:r>
      <w:r w:rsidRPr="001C684C">
        <w:rPr>
          <w:rFonts w:ascii="Times New Roman" w:hAnsi="Times New Roman" w:cs="Times New Roman"/>
          <w:color w:val="FF0000"/>
        </w:rPr>
        <w:t xml:space="preserve"> (Test Assembly Set</w:t>
      </w:r>
      <w:r w:rsidR="000D3C33">
        <w:rPr>
          <w:rFonts w:ascii="Times New Roman" w:hAnsi="Times New Roman" w:cs="Times New Roman"/>
          <w:color w:val="FF0000"/>
        </w:rPr>
        <w:t>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6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7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8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3D9</w:t>
      </w:r>
      <w:r w:rsidR="000D3C33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0D3C33" w:rsidRDefault="000D3C33" w:rsidP="000D3C33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D3C33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</w:t>
      </w:r>
      <w:r w:rsidRPr="001C684C">
        <w:rPr>
          <w:rFonts w:ascii="Times New Roman" w:hAnsi="Times New Roman" w:cs="Times New Roman"/>
          <w:color w:val="FF0000"/>
        </w:rPr>
        <w:t>D</w:t>
      </w:r>
      <w:r w:rsidR="000D3C33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0D3C33" w:rsidRDefault="000D3C33" w:rsidP="000D3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AD138C">
        <w:rPr>
          <w:rFonts w:ascii="Consolas" w:hAnsi="Consolas" w:cs="Consolas"/>
          <w:color w:val="000000"/>
        </w:rPr>
        <w:t xml:space="preserve"> = [122.2222,4</w:t>
      </w:r>
      <w:r>
        <w:rPr>
          <w:rFonts w:ascii="Consolas" w:hAnsi="Consolas" w:cs="Consolas"/>
          <w:color w:val="000000"/>
        </w:rPr>
        <w:t>5</w:t>
      </w:r>
      <w:r w:rsidR="00AD138C">
        <w:rPr>
          <w:rFonts w:ascii="Consolas" w:hAnsi="Consolas" w:cs="Consolas"/>
          <w:color w:val="000000"/>
        </w:rPr>
        <w:t>7</w:t>
      </w:r>
      <w:r>
        <w:rPr>
          <w:rFonts w:ascii="Consolas" w:hAnsi="Consolas" w:cs="Consolas"/>
          <w:color w:val="000000"/>
        </w:rPr>
        <w:t>.</w:t>
      </w:r>
      <w:r w:rsidR="00AD138C">
        <w:rPr>
          <w:rFonts w:ascii="Consolas" w:hAnsi="Consolas" w:cs="Consolas"/>
          <w:color w:val="000000"/>
        </w:rPr>
        <w:t>1429,136</w:t>
      </w:r>
      <w:r>
        <w:rPr>
          <w:rFonts w:ascii="Consolas" w:hAnsi="Consolas" w:cs="Consolas"/>
          <w:color w:val="000000"/>
        </w:rPr>
        <w:t>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2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3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4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AS</w:t>
      </w:r>
      <w:r w:rsidR="00BB11A5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4D5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BB11A5" w:rsidRDefault="00BB11A5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BB11A5" w:rsidRDefault="00BB11A5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6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7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8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4D9</w:t>
      </w:r>
      <w:r w:rsidR="00BB11A5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 </w:t>
      </w: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11A5" w:rsidRDefault="00BB11A5" w:rsidP="00BB11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B11A5" w:rsidRDefault="00BB11A5" w:rsidP="00BB11A5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BB11A5" w:rsidRDefault="00BB11A5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B11A5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</w:t>
      </w:r>
      <w:r w:rsidRPr="001C684C">
        <w:rPr>
          <w:rFonts w:ascii="Times New Roman" w:hAnsi="Times New Roman" w:cs="Times New Roman"/>
          <w:color w:val="FF0000"/>
        </w:rPr>
        <w:t>D</w:t>
      </w:r>
      <w:r w:rsidR="00BB11A5">
        <w:rPr>
          <w:rFonts w:ascii="Times New Roman" w:hAnsi="Times New Roman" w:cs="Times New Roman"/>
          <w:color w:val="FF0000"/>
        </w:rPr>
        <w:t>1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</w:t>
      </w:r>
      <w:r>
        <w:rPr>
          <w:rFonts w:ascii="Times New Roman" w:hAnsi="Times New Roman" w:cs="Times New Roman"/>
          <w:color w:val="FF0000"/>
        </w:rPr>
        <w:t>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4754A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CF44F3" w:rsidRDefault="00CF44F3" w:rsidP="00CF44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CF44F3">
        <w:rPr>
          <w:rFonts w:ascii="Consolas" w:hAnsi="Consolas" w:cs="Consolas"/>
          <w:color w:val="000000"/>
        </w:rPr>
        <w:t xml:space="preserve"> = [220.0000,4</w:t>
      </w:r>
      <w:r>
        <w:rPr>
          <w:rFonts w:ascii="Consolas" w:hAnsi="Consolas" w:cs="Consolas"/>
          <w:color w:val="000000"/>
        </w:rPr>
        <w:t>5</w:t>
      </w:r>
      <w:r w:rsidR="00CF44F3">
        <w:rPr>
          <w:rFonts w:ascii="Consolas" w:hAnsi="Consolas" w:cs="Consolas"/>
          <w:color w:val="000000"/>
        </w:rPr>
        <w:t>7.1429</w:t>
      </w:r>
      <w:r>
        <w:rPr>
          <w:rFonts w:ascii="Consolas" w:hAnsi="Consolas" w:cs="Consolas"/>
          <w:color w:val="000000"/>
        </w:rPr>
        <w:t>,7</w:t>
      </w:r>
      <w:r w:rsidR="00CF44F3">
        <w:rPr>
          <w:rFonts w:ascii="Consolas" w:hAnsi="Consolas" w:cs="Consolas"/>
          <w:color w:val="000000"/>
        </w:rPr>
        <w:t>55.5556</w:t>
      </w:r>
      <w:r>
        <w:rPr>
          <w:rFonts w:ascii="Consolas" w:hAnsi="Consolas" w:cs="Consolas"/>
          <w:color w:val="000000"/>
        </w:rPr>
        <w:t>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2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3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4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5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6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7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8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Default="00D4754A" w:rsidP="00D4754A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4754A" w:rsidRPr="001451B3" w:rsidRDefault="00D4754A" w:rsidP="00D4754A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E5307">
        <w:rPr>
          <w:rFonts w:ascii="Times New Roman" w:hAnsi="Times New Roman" w:cs="Times New Roman"/>
          <w:color w:val="FF0000"/>
        </w:rPr>
        <w:t xml:space="preserve"> TAS2</w:t>
      </w:r>
      <w:r>
        <w:rPr>
          <w:rFonts w:ascii="Times New Roman" w:hAnsi="Times New Roman" w:cs="Times New Roman"/>
          <w:color w:val="FF0000"/>
        </w:rPr>
        <w:t>C5D9</w:t>
      </w:r>
      <w:r w:rsidR="00BE5307">
        <w:rPr>
          <w:rFonts w:ascii="Times New Roman" w:hAnsi="Times New Roman" w:cs="Times New Roman"/>
          <w:color w:val="FF0000"/>
        </w:rPr>
        <w:t xml:space="preserve"> (Test Assembly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5,6,7,8,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2,3,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7,8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9,10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4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10,3,3,3,1,1,1,1,1,1];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,</w:t>
      </w:r>
    </w:p>
    <w:p w:rsidR="00D4754A" w:rsidRDefault="00D4754A" w:rsidP="00D47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50,50,50,50,50,50,50,50,50,50];</w:t>
      </w: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5307" w:rsidRDefault="00BE5307" w:rsidP="00BE5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E5307" w:rsidRDefault="00BE5307" w:rsidP="00BE5307">
      <w:pPr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4754A" w:rsidRDefault="00D4754A" w:rsidP="00D4754A">
      <w:pPr>
        <w:spacing w:after="0" w:line="240" w:lineRule="auto"/>
        <w:rPr>
          <w:rFonts w:ascii="Consolas" w:hAnsi="Consolas" w:cs="Consolas"/>
          <w:color w:val="000000"/>
        </w:rPr>
      </w:pPr>
    </w:p>
    <w:p w:rsidR="00D4754A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F83651" w:rsidRDefault="00D4754A" w:rsidP="00D4754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4754A" w:rsidRPr="00F83651" w:rsidRDefault="00D4754A" w:rsidP="00CD2DC7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sectPr w:rsidR="00D4754A" w:rsidRPr="00F83651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rgUATbBNfywAAAA="/>
  </w:docVars>
  <w:rsids>
    <w:rsidRoot w:val="00F83651"/>
    <w:rsid w:val="000B4074"/>
    <w:rsid w:val="000D0F86"/>
    <w:rsid w:val="000D3C33"/>
    <w:rsid w:val="001114C1"/>
    <w:rsid w:val="00115C85"/>
    <w:rsid w:val="001451B3"/>
    <w:rsid w:val="0018264E"/>
    <w:rsid w:val="001C684C"/>
    <w:rsid w:val="00217674"/>
    <w:rsid w:val="00335825"/>
    <w:rsid w:val="003736F7"/>
    <w:rsid w:val="003C2FBE"/>
    <w:rsid w:val="00490F32"/>
    <w:rsid w:val="004A3D4B"/>
    <w:rsid w:val="00536E5F"/>
    <w:rsid w:val="00581B3F"/>
    <w:rsid w:val="005E1A03"/>
    <w:rsid w:val="00627479"/>
    <w:rsid w:val="0065653F"/>
    <w:rsid w:val="00670D41"/>
    <w:rsid w:val="006972BC"/>
    <w:rsid w:val="006D35EE"/>
    <w:rsid w:val="006E75F0"/>
    <w:rsid w:val="006F50A9"/>
    <w:rsid w:val="0074040A"/>
    <w:rsid w:val="00792C47"/>
    <w:rsid w:val="007C77DB"/>
    <w:rsid w:val="00805719"/>
    <w:rsid w:val="00857642"/>
    <w:rsid w:val="00867197"/>
    <w:rsid w:val="0088776D"/>
    <w:rsid w:val="008B00CA"/>
    <w:rsid w:val="008E4F71"/>
    <w:rsid w:val="009C76EF"/>
    <w:rsid w:val="00AD138C"/>
    <w:rsid w:val="00AD7034"/>
    <w:rsid w:val="00B41656"/>
    <w:rsid w:val="00BB11A5"/>
    <w:rsid w:val="00BB308A"/>
    <w:rsid w:val="00BE5307"/>
    <w:rsid w:val="00BE71B9"/>
    <w:rsid w:val="00C07FD4"/>
    <w:rsid w:val="00C76829"/>
    <w:rsid w:val="00C84F08"/>
    <w:rsid w:val="00CA32CB"/>
    <w:rsid w:val="00CD2DC7"/>
    <w:rsid w:val="00CE2402"/>
    <w:rsid w:val="00CF44F3"/>
    <w:rsid w:val="00D223A7"/>
    <w:rsid w:val="00D4754A"/>
    <w:rsid w:val="00D70418"/>
    <w:rsid w:val="00D73A9D"/>
    <w:rsid w:val="00E1531A"/>
    <w:rsid w:val="00E20F66"/>
    <w:rsid w:val="00E65849"/>
    <w:rsid w:val="00EF6431"/>
    <w:rsid w:val="00F000DE"/>
    <w:rsid w:val="00F63E03"/>
    <w:rsid w:val="00F8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BB2FE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90</Pages>
  <Words>18816</Words>
  <Characters>107257</Characters>
  <Application>Microsoft Office Word</Application>
  <DocSecurity>0</DocSecurity>
  <Lines>893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52</cp:revision>
  <dcterms:created xsi:type="dcterms:W3CDTF">2017-04-12T13:49:00Z</dcterms:created>
  <dcterms:modified xsi:type="dcterms:W3CDTF">2017-04-17T04:06:00Z</dcterms:modified>
</cp:coreProperties>
</file>